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AB7FF79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77777777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7147D33B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FE053C">
              <w:rPr>
                <w:rFonts w:cs="Arial"/>
                <w:b/>
                <w:sz w:val="20"/>
                <w:szCs w:val="20"/>
              </w:rPr>
              <w:t>0</w:t>
            </w:r>
            <w:r w:rsidR="00781EE4">
              <w:rPr>
                <w:rFonts w:cs="Arial"/>
                <w:b/>
                <w:sz w:val="20"/>
                <w:szCs w:val="20"/>
              </w:rPr>
              <w:t>2/17/2026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7A9F47D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2C85E362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 w:rsidRPr="00541237">
              <w:rPr>
                <w:rFonts w:cs="Arial"/>
                <w:b/>
                <w:noProof/>
                <w:sz w:val="20"/>
                <w:szCs w:val="20"/>
              </w:rPr>
              <w:t>Bryan Schenone/Adam Heilman - Emergency Services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4A922D27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6215D">
              <w:rPr>
                <w:rFonts w:cs="Arial"/>
                <w:b/>
                <w:noProof/>
                <w:sz w:val="20"/>
                <w:szCs w:val="20"/>
              </w:rPr>
              <w:t>530-84</w:t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1</w:t>
            </w:r>
            <w:r w:rsidR="00C6215D">
              <w:rPr>
                <w:rFonts w:cs="Arial"/>
                <w:b/>
                <w:noProof/>
                <w:sz w:val="20"/>
                <w:szCs w:val="20"/>
              </w:rPr>
              <w:t>-</w:t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215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7B329151" w:rsidR="00593663" w:rsidRPr="004E6635" w:rsidRDefault="004C352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 xml:space="preserve">1312 Fairlane Rd. Suite </w:t>
            </w:r>
            <w:r w:rsidR="0013725E">
              <w:rPr>
                <w:rFonts w:cs="Arial"/>
                <w:b/>
                <w:noProof/>
                <w:sz w:val="20"/>
                <w:szCs w:val="20"/>
              </w:rPr>
              <w:t>8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BFCDB99" w:rsidR="00C8022D" w:rsidRPr="004E6635" w:rsidRDefault="004C3523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541237">
              <w:rPr>
                <w:rFonts w:cs="Arial"/>
                <w:b/>
                <w:noProof/>
                <w:sz w:val="20"/>
                <w:szCs w:val="20"/>
              </w:rPr>
              <w:t>Bryan Schenone, Director</w:t>
            </w:r>
            <w:r w:rsidR="00370522">
              <w:rPr>
                <w:rFonts w:cs="Arial"/>
                <w:b/>
                <w:noProof/>
                <w:sz w:val="20"/>
                <w:szCs w:val="20"/>
              </w:rPr>
              <w:t xml:space="preserve"> 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761B4FA" w14:textId="77777777" w:rsidR="00781EE4" w:rsidRDefault="004C3523" w:rsidP="00781EE4">
            <w:pPr>
              <w:spacing w:before="120"/>
              <w:rPr>
                <w:rFonts w:cs="Arial"/>
                <w:noProof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781EE4" w:rsidRPr="00781EE4">
              <w:rPr>
                <w:rFonts w:cs="Arial"/>
                <w:noProof/>
                <w:sz w:val="20"/>
                <w:szCs w:val="20"/>
              </w:rPr>
              <w:t xml:space="preserve">DESIGNATION OF APPLICANT'S AGENT RESOLUTION </w:t>
            </w:r>
          </w:p>
          <w:p w14:paraId="33C24B6A" w14:textId="6FAB5395" w:rsidR="003C6C9E" w:rsidRPr="003C6C9E" w:rsidRDefault="003C6C9E" w:rsidP="003C6C9E">
            <w:pPr>
              <w:spacing w:before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uthorizes the </w:t>
            </w:r>
            <w:r w:rsidRPr="003C6C9E">
              <w:rPr>
                <w:rFonts w:cs="Arial"/>
                <w:sz w:val="20"/>
                <w:szCs w:val="20"/>
              </w:rPr>
              <w:t>County Adminstrative Officer, Deputy County Adminstrative Officer, Director of Emergency Services, OR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Auditor-Controller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to execute for and on behalf of the County of Siskiyou</w:t>
            </w:r>
            <w:r>
              <w:rPr>
                <w:rFonts w:cs="Arial"/>
                <w:sz w:val="20"/>
                <w:szCs w:val="20"/>
              </w:rPr>
              <w:t xml:space="preserve"> complete and file </w:t>
            </w:r>
            <w:r w:rsidRPr="003C6C9E">
              <w:rPr>
                <w:rFonts w:cs="Arial"/>
                <w:sz w:val="20"/>
                <w:szCs w:val="20"/>
              </w:rPr>
              <w:t>application</w:t>
            </w:r>
            <w:r>
              <w:rPr>
                <w:rFonts w:cs="Arial"/>
                <w:sz w:val="20"/>
                <w:szCs w:val="20"/>
              </w:rPr>
              <w:t>s</w:t>
            </w:r>
            <w:r w:rsidRPr="003C6C9E">
              <w:rPr>
                <w:rFonts w:cs="Arial"/>
                <w:sz w:val="20"/>
                <w:szCs w:val="20"/>
              </w:rPr>
              <w:t xml:space="preserve"> with the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California Governor’s Office of Emergency Services for the purpose of obtaining federal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financial assistance for any existing or future grant program, including, but not limited to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any of the following:</w:t>
            </w:r>
          </w:p>
          <w:p w14:paraId="063F644E" w14:textId="2129321A" w:rsidR="00877DC5" w:rsidRPr="004E6635" w:rsidRDefault="003C6C9E" w:rsidP="003C6C9E">
            <w:pPr>
              <w:spacing w:before="120"/>
              <w:rPr>
                <w:rFonts w:cs="Arial"/>
                <w:sz w:val="20"/>
                <w:szCs w:val="20"/>
              </w:rPr>
            </w:pPr>
            <w:r w:rsidRPr="003C6C9E">
              <w:rPr>
                <w:rFonts w:cs="Arial"/>
                <w:sz w:val="20"/>
                <w:szCs w:val="20"/>
              </w:rPr>
              <w:t>Federally declared Disaster (DR), Fire Mitigation Assistance Grant (FMAG),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California State Only Disaster (CDAA), Immediate Services Program (ISP), Hazard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>Mitigation Grant Program (HMGP), Building Resilient Infrastructure and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3C6C9E">
              <w:rPr>
                <w:rFonts w:cs="Arial"/>
                <w:sz w:val="20"/>
                <w:szCs w:val="20"/>
              </w:rPr>
              <w:t xml:space="preserve">Communities (BRIC), Legislative Pre-Disaster Mitigation Program (LPDM)  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9571A68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6914F7EC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53D0C1B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0383E33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09767B45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08D4E68D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3569E179" w:rsidR="004242AC" w:rsidRPr="004E6635" w:rsidRDefault="004242AC" w:rsidP="004242AC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0743CEED" w:rsidR="004242AC" w:rsidRPr="004E6635" w:rsidRDefault="004242AC" w:rsidP="004242AC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187CD994" w:rsidR="00C040CE" w:rsidRPr="004E6635" w:rsidRDefault="004C3523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72A52BB5" w:rsidR="00C040CE" w:rsidRPr="004E6635" w:rsidRDefault="004C3523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768D5198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="003C6C9E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F4A3A8" w14:textId="11084BFA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="00541237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1CB8E3D1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77777777" w:rsidR="00270599" w:rsidRPr="004E6635" w:rsidRDefault="00270599" w:rsidP="00270599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7777777" w:rsidR="00677610" w:rsidRPr="004E6635" w:rsidRDefault="00645B7E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77777777" w:rsidR="00677610" w:rsidRPr="004E6635" w:rsidRDefault="004C3523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04C0052F" w:rsidR="00677610" w:rsidRPr="004E6635" w:rsidRDefault="004C3523" w:rsidP="00677610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541237" w:rsidRPr="00541237">
              <w:rPr>
                <w:rFonts w:cs="Arial"/>
                <w:noProof/>
              </w:rPr>
              <w:t xml:space="preserve">"Move to approve the </w:t>
            </w:r>
            <w:r w:rsidR="003C6C9E">
              <w:rPr>
                <w:rFonts w:cs="Arial"/>
                <w:noProof/>
              </w:rPr>
              <w:t xml:space="preserve">resolution authorizing the County Administrative Officer, Deputy County Administrative Officer, Director of Emergency Services, or Auditor Controller to apply and/or execute </w:t>
            </w:r>
            <w:r w:rsidR="002F5628">
              <w:rPr>
                <w:rFonts w:cs="Arial"/>
                <w:noProof/>
              </w:rPr>
              <w:t>programs through the California Governor's Office of Emergency Services for the purpose of obtaining financial assistance for any existing or future grant program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77777777" w:rsidR="0007686D" w:rsidRPr="004E6635" w:rsidRDefault="00645B7E" w:rsidP="0007686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</w:t>
      </w:r>
      <w:proofErr w:type="gramStart"/>
      <w:r w:rsidRPr="004E6635">
        <w:rPr>
          <w:rFonts w:cs="Arial"/>
          <w:b/>
          <w:i/>
          <w:sz w:val="17"/>
          <w:szCs w:val="17"/>
        </w:rPr>
        <w:t>:  For</w:t>
      </w:r>
      <w:proofErr w:type="gramEnd"/>
      <w:r w:rsidRPr="004E6635">
        <w:rPr>
          <w:rFonts w:cs="Arial"/>
          <w:b/>
          <w:i/>
          <w:sz w:val="17"/>
          <w:szCs w:val="17"/>
        </w:rPr>
        <w:t xml:space="preserve">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</w:t>
      </w:r>
      <w:proofErr w:type="gramStart"/>
      <w:r w:rsidRPr="004E6635">
        <w:rPr>
          <w:rFonts w:cs="Arial"/>
          <w:b/>
          <w:i/>
          <w:sz w:val="17"/>
          <w:szCs w:val="17"/>
        </w:rPr>
        <w:t xml:space="preserve">the </w:t>
      </w:r>
      <w:r w:rsidR="00F776A3">
        <w:rPr>
          <w:rFonts w:cs="Arial"/>
          <w:b/>
          <w:i/>
          <w:sz w:val="17"/>
          <w:szCs w:val="17"/>
        </w:rPr>
        <w:t>Monday</w:t>
      </w:r>
      <w:proofErr w:type="gramEnd"/>
      <w:r w:rsidR="00F776A3">
        <w:rPr>
          <w:rFonts w:cs="Arial"/>
          <w:b/>
          <w:i/>
          <w:sz w:val="17"/>
          <w:szCs w:val="17"/>
        </w:rPr>
        <w:t xml:space="preserve">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zc1MbE0NTUyNjVQ0lEKTi0uzszPAykwqQUAH8SR7CwAAAA="/>
  </w:docVars>
  <w:rsids>
    <w:rsidRoot w:val="00D7096F"/>
    <w:rsid w:val="0000408F"/>
    <w:rsid w:val="0001198F"/>
    <w:rsid w:val="0007686D"/>
    <w:rsid w:val="00096E88"/>
    <w:rsid w:val="000A484E"/>
    <w:rsid w:val="000A65CB"/>
    <w:rsid w:val="000D6B91"/>
    <w:rsid w:val="001205BB"/>
    <w:rsid w:val="00125FD5"/>
    <w:rsid w:val="0013725E"/>
    <w:rsid w:val="001F3E19"/>
    <w:rsid w:val="001F4378"/>
    <w:rsid w:val="001F5284"/>
    <w:rsid w:val="00212F2B"/>
    <w:rsid w:val="002677F3"/>
    <w:rsid w:val="00270599"/>
    <w:rsid w:val="00280060"/>
    <w:rsid w:val="0029655A"/>
    <w:rsid w:val="002A08C1"/>
    <w:rsid w:val="002F5628"/>
    <w:rsid w:val="00313C72"/>
    <w:rsid w:val="00347C49"/>
    <w:rsid w:val="0035119D"/>
    <w:rsid w:val="00351A8D"/>
    <w:rsid w:val="003566F3"/>
    <w:rsid w:val="003656C4"/>
    <w:rsid w:val="00370522"/>
    <w:rsid w:val="003761D4"/>
    <w:rsid w:val="00396C4B"/>
    <w:rsid w:val="003C6C9E"/>
    <w:rsid w:val="003E77F9"/>
    <w:rsid w:val="00405BE2"/>
    <w:rsid w:val="004200BE"/>
    <w:rsid w:val="004242AC"/>
    <w:rsid w:val="00441197"/>
    <w:rsid w:val="004433C6"/>
    <w:rsid w:val="004A69DF"/>
    <w:rsid w:val="004C3523"/>
    <w:rsid w:val="004D57E3"/>
    <w:rsid w:val="004E6635"/>
    <w:rsid w:val="00506225"/>
    <w:rsid w:val="00541237"/>
    <w:rsid w:val="00557998"/>
    <w:rsid w:val="00593663"/>
    <w:rsid w:val="005C08E3"/>
    <w:rsid w:val="005F35D7"/>
    <w:rsid w:val="00630A78"/>
    <w:rsid w:val="006331AA"/>
    <w:rsid w:val="006376C3"/>
    <w:rsid w:val="00645B7E"/>
    <w:rsid w:val="00662F60"/>
    <w:rsid w:val="00677610"/>
    <w:rsid w:val="006B1D85"/>
    <w:rsid w:val="007552FB"/>
    <w:rsid w:val="00766A9D"/>
    <w:rsid w:val="00781EE4"/>
    <w:rsid w:val="007F15ED"/>
    <w:rsid w:val="00826428"/>
    <w:rsid w:val="008514F8"/>
    <w:rsid w:val="00877DC5"/>
    <w:rsid w:val="00887B36"/>
    <w:rsid w:val="008B666C"/>
    <w:rsid w:val="008B6F8B"/>
    <w:rsid w:val="009042C7"/>
    <w:rsid w:val="009668DA"/>
    <w:rsid w:val="009746DC"/>
    <w:rsid w:val="009A58CF"/>
    <w:rsid w:val="009B4DDF"/>
    <w:rsid w:val="009B5441"/>
    <w:rsid w:val="009C4B29"/>
    <w:rsid w:val="009E7391"/>
    <w:rsid w:val="00A1290D"/>
    <w:rsid w:val="00A14EC6"/>
    <w:rsid w:val="00A231FE"/>
    <w:rsid w:val="00A42C6B"/>
    <w:rsid w:val="00A7441D"/>
    <w:rsid w:val="00AB4ED4"/>
    <w:rsid w:val="00B020B9"/>
    <w:rsid w:val="00B17C9B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A6D5C"/>
    <w:rsid w:val="00BB0E4C"/>
    <w:rsid w:val="00C040CE"/>
    <w:rsid w:val="00C35CB3"/>
    <w:rsid w:val="00C6215D"/>
    <w:rsid w:val="00C8022D"/>
    <w:rsid w:val="00CA4F55"/>
    <w:rsid w:val="00CA51DF"/>
    <w:rsid w:val="00CE42D0"/>
    <w:rsid w:val="00D07DC0"/>
    <w:rsid w:val="00D33D82"/>
    <w:rsid w:val="00D41D7A"/>
    <w:rsid w:val="00D472A7"/>
    <w:rsid w:val="00D5364A"/>
    <w:rsid w:val="00D62338"/>
    <w:rsid w:val="00D64A10"/>
    <w:rsid w:val="00D7096F"/>
    <w:rsid w:val="00DE216E"/>
    <w:rsid w:val="00DF2C0D"/>
    <w:rsid w:val="00DF4076"/>
    <w:rsid w:val="00DF6B41"/>
    <w:rsid w:val="00E208BE"/>
    <w:rsid w:val="00E319AD"/>
    <w:rsid w:val="00E66BAF"/>
    <w:rsid w:val="00E75CC3"/>
    <w:rsid w:val="00EA12EF"/>
    <w:rsid w:val="00EE5C0A"/>
    <w:rsid w:val="00F11B87"/>
    <w:rsid w:val="00F12BE7"/>
    <w:rsid w:val="00F218B0"/>
    <w:rsid w:val="00F32AC5"/>
    <w:rsid w:val="00F40862"/>
    <w:rsid w:val="00F664F2"/>
    <w:rsid w:val="00F7332C"/>
    <w:rsid w:val="00F734C0"/>
    <w:rsid w:val="00F776A3"/>
    <w:rsid w:val="00F777E1"/>
    <w:rsid w:val="00F9092E"/>
    <w:rsid w:val="00F97DCD"/>
    <w:rsid w:val="00FD583D"/>
    <w:rsid w:val="00FE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659B3-2AB8-485B-B68F-32A9C04F88CC}">
  <ds:schemaRefs>
    <ds:schemaRef ds:uri="http://schemas.microsoft.com/office/2006/metadata/properties"/>
    <ds:schemaRef ds:uri="http://schemas.microsoft.com/office/infopath/2007/PartnerControls"/>
    <ds:schemaRef ds:uri="0710bbcc-2101-40f2-baab-5d0930ad47e3"/>
  </ds:schemaRefs>
</ds:datastoreItem>
</file>

<file path=customXml/itemProps2.xml><?xml version="1.0" encoding="utf-8"?>
<ds:datastoreItem xmlns:ds="http://schemas.openxmlformats.org/officeDocument/2006/customXml" ds:itemID="{C48D99D5-E55C-4DB1-8F53-69A87F7773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38</Words>
  <Characters>2494</Characters>
  <Application>Microsoft Office Word</Application>
  <DocSecurity>0</DocSecurity>
  <Lines>6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Adam Heilman</cp:lastModifiedBy>
  <cp:revision>3</cp:revision>
  <cp:lastPrinted>2015-01-16T16:51:00Z</cp:lastPrinted>
  <dcterms:created xsi:type="dcterms:W3CDTF">2026-01-26T23:30:00Z</dcterms:created>
  <dcterms:modified xsi:type="dcterms:W3CDTF">2026-02-09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